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52D4BC" w14:textId="679DD3C1" w:rsidR="00817A69" w:rsidRPr="004048DF" w:rsidRDefault="00817A69" w:rsidP="00817A69">
      <w:pPr>
        <w:spacing w:after="120"/>
        <w:jc w:val="both"/>
        <w:rPr>
          <w:rFonts w:ascii="Calibri" w:hAnsi="Calibri" w:cs="Calibri"/>
          <w:b/>
          <w:sz w:val="24"/>
          <w:szCs w:val="24"/>
        </w:rPr>
      </w:pPr>
      <w:r w:rsidRPr="004048DF">
        <w:rPr>
          <w:rFonts w:ascii="Calibri" w:hAnsi="Calibri" w:cs="Calibri"/>
          <w:b/>
          <w:sz w:val="24"/>
          <w:szCs w:val="24"/>
        </w:rPr>
        <w:t xml:space="preserve">Załącznik nr </w:t>
      </w:r>
      <w:r w:rsidR="00F95A7F">
        <w:rPr>
          <w:rFonts w:ascii="Calibri" w:hAnsi="Calibri" w:cs="Calibri"/>
          <w:b/>
          <w:sz w:val="24"/>
          <w:szCs w:val="24"/>
        </w:rPr>
        <w:t>2</w:t>
      </w:r>
      <w:r w:rsidRPr="004048DF">
        <w:rPr>
          <w:rFonts w:ascii="Calibri" w:hAnsi="Calibri" w:cs="Calibri"/>
          <w:b/>
          <w:sz w:val="24"/>
          <w:szCs w:val="24"/>
        </w:rPr>
        <w:t xml:space="preserve"> do zapytania ofertowego</w:t>
      </w:r>
    </w:p>
    <w:p w14:paraId="41C79E1C" w14:textId="2A2A548D" w:rsidR="009E7091" w:rsidRDefault="009E7091" w:rsidP="00D234DD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7B599058" w14:textId="77777777" w:rsidR="00A307B3" w:rsidRDefault="00A307B3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5CC294C" w14:textId="0FF66A52" w:rsidR="00292508" w:rsidRPr="00292508" w:rsidRDefault="00292508" w:rsidP="00292508">
      <w:pPr>
        <w:spacing w:before="120" w:after="12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Oświadczenie o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sposobie pozyskania</w:t>
      </w:r>
      <w:r w:rsidR="005E6E3E">
        <w:rPr>
          <w:rFonts w:ascii="Calibri" w:hAnsi="Calibri" w:cs="Calibri"/>
          <w:b/>
          <w:bCs/>
          <w:sz w:val="24"/>
          <w:szCs w:val="24"/>
        </w:rPr>
        <w:t xml:space="preserve"> wymaganych</w:t>
      </w:r>
      <w:r w:rsidRPr="00292508">
        <w:rPr>
          <w:rFonts w:ascii="Calibri" w:hAnsi="Calibri" w:cs="Calibri"/>
          <w:b/>
          <w:bCs/>
          <w:sz w:val="24"/>
          <w:szCs w:val="24"/>
        </w:rPr>
        <w:t xml:space="preserve"> umiejętności i wiedzy.</w:t>
      </w:r>
    </w:p>
    <w:p w14:paraId="7C851462" w14:textId="77777777" w:rsidR="00424D87" w:rsidRPr="004048DF" w:rsidRDefault="00424D87" w:rsidP="00411205">
      <w:pPr>
        <w:rPr>
          <w:rFonts w:ascii="Calibri" w:hAnsi="Calibri" w:cs="Calibri"/>
          <w:sz w:val="24"/>
          <w:szCs w:val="24"/>
        </w:rPr>
      </w:pPr>
    </w:p>
    <w:p w14:paraId="4080FC7C" w14:textId="77777777" w:rsidR="00A307B3" w:rsidRDefault="00A307B3" w:rsidP="00292508">
      <w:pPr>
        <w:jc w:val="both"/>
        <w:rPr>
          <w:rFonts w:asciiTheme="minorHAnsi" w:hAnsiTheme="minorHAnsi"/>
          <w:sz w:val="24"/>
          <w:szCs w:val="24"/>
        </w:rPr>
      </w:pPr>
    </w:p>
    <w:p w14:paraId="0B08C1DD" w14:textId="360387E4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  <w:r w:rsidRPr="004E02E9">
        <w:rPr>
          <w:rFonts w:asciiTheme="minorHAnsi" w:hAnsiTheme="minorHAnsi"/>
          <w:sz w:val="24"/>
          <w:szCs w:val="24"/>
        </w:rPr>
        <w:t>Ja, niżej podpisany/a</w:t>
      </w:r>
      <w:r w:rsidR="004E02E9">
        <w:rPr>
          <w:rFonts w:asciiTheme="minorHAnsi" w:hAnsiTheme="minorHAnsi"/>
          <w:sz w:val="24"/>
          <w:szCs w:val="24"/>
        </w:rPr>
        <w:t xml:space="preserve"> ……..</w:t>
      </w:r>
      <w:r w:rsidRPr="004E02E9">
        <w:rPr>
          <w:rFonts w:asciiTheme="minorHAnsi" w:hAnsiTheme="minorHAnsi"/>
          <w:sz w:val="24"/>
          <w:szCs w:val="24"/>
        </w:rPr>
        <w:t xml:space="preserve">............................................................................................................ </w:t>
      </w:r>
    </w:p>
    <w:p w14:paraId="68007733" w14:textId="77777777" w:rsidR="00FB63CA" w:rsidRPr="004E02E9" w:rsidRDefault="00FB63CA" w:rsidP="002F6A5A">
      <w:pPr>
        <w:ind w:left="3540" w:firstLine="708"/>
        <w:jc w:val="both"/>
        <w:rPr>
          <w:rFonts w:asciiTheme="minorHAnsi" w:hAnsiTheme="minorHAnsi"/>
        </w:rPr>
      </w:pPr>
      <w:r w:rsidRPr="004E02E9">
        <w:rPr>
          <w:rFonts w:asciiTheme="minorHAnsi" w:hAnsiTheme="minorHAnsi"/>
        </w:rPr>
        <w:t xml:space="preserve">(imię i nazwisko) </w:t>
      </w:r>
    </w:p>
    <w:p w14:paraId="3A63049B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465FE803" w14:textId="77777777" w:rsidR="00AE6584" w:rsidRDefault="00AE6584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</w:p>
    <w:p w14:paraId="3E0C0BA2" w14:textId="57006CEF" w:rsidR="00FB63CA" w:rsidRPr="004E02E9" w:rsidRDefault="00FB63CA" w:rsidP="00292508">
      <w:pPr>
        <w:jc w:val="both"/>
        <w:rPr>
          <w:rFonts w:asciiTheme="minorHAnsi" w:hAnsiTheme="minorHAnsi"/>
          <w:b/>
          <w:bCs/>
          <w:sz w:val="24"/>
          <w:szCs w:val="24"/>
        </w:rPr>
      </w:pPr>
      <w:r w:rsidRPr="004E02E9">
        <w:rPr>
          <w:rFonts w:asciiTheme="minorHAnsi" w:hAnsiTheme="minorHAnsi"/>
          <w:b/>
          <w:bCs/>
          <w:sz w:val="24"/>
          <w:szCs w:val="24"/>
        </w:rPr>
        <w:t xml:space="preserve">Oświadczam, że: </w:t>
      </w:r>
    </w:p>
    <w:p w14:paraId="4AC6BD2C" w14:textId="77777777" w:rsidR="00FB63CA" w:rsidRPr="004E02E9" w:rsidRDefault="00FB63CA" w:rsidP="00292508">
      <w:pPr>
        <w:jc w:val="both"/>
        <w:rPr>
          <w:rFonts w:asciiTheme="minorHAnsi" w:hAnsiTheme="minorHAnsi"/>
          <w:sz w:val="24"/>
          <w:szCs w:val="24"/>
        </w:rPr>
      </w:pPr>
    </w:p>
    <w:p w14:paraId="31759888" w14:textId="16B6E231" w:rsidR="00244266" w:rsidRPr="00D97ECA" w:rsidRDefault="00244266" w:rsidP="00D97ECA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244266" w:rsidRPr="00D97ECA" w:rsidSect="00F95A7F">
          <w:type w:val="continuous"/>
          <w:pgSz w:w="11906" w:h="16838"/>
          <w:pgMar w:top="567" w:right="1417" w:bottom="709" w:left="1417" w:header="708" w:footer="708" w:gutter="0"/>
          <w:cols w:space="708"/>
          <w:docGrid w:linePitch="360"/>
        </w:sectPr>
      </w:pPr>
      <w:r w:rsidRPr="00D97ECA">
        <w:rPr>
          <w:rFonts w:asciiTheme="minorHAnsi" w:hAnsiTheme="minorHAnsi"/>
          <w:sz w:val="24"/>
          <w:szCs w:val="24"/>
        </w:rPr>
        <w:t xml:space="preserve">zdobyłem/łam </w:t>
      </w:r>
      <w:r w:rsidR="00D97ECA" w:rsidRPr="00D97ECA">
        <w:rPr>
          <w:rFonts w:asciiTheme="minorHAnsi" w:hAnsiTheme="minorHAnsi"/>
          <w:sz w:val="24"/>
          <w:szCs w:val="24"/>
        </w:rPr>
        <w:t xml:space="preserve">znajomość technologii wirtualizacji: Apache </w:t>
      </w:r>
      <w:proofErr w:type="spellStart"/>
      <w:r w:rsidR="00D97ECA" w:rsidRPr="00D97ECA">
        <w:rPr>
          <w:rFonts w:asciiTheme="minorHAnsi" w:hAnsiTheme="minorHAnsi"/>
          <w:sz w:val="24"/>
          <w:szCs w:val="24"/>
        </w:rPr>
        <w:t>CloudStack</w:t>
      </w:r>
      <w:proofErr w:type="spellEnd"/>
      <w:r w:rsidR="00D97ECA" w:rsidRPr="00D97ECA">
        <w:rPr>
          <w:rFonts w:asciiTheme="minorHAnsi" w:hAnsiTheme="minorHAnsi"/>
          <w:sz w:val="24"/>
          <w:szCs w:val="24"/>
        </w:rPr>
        <w:t xml:space="preserve">, KVM, </w:t>
      </w:r>
      <w:proofErr w:type="spellStart"/>
      <w:r w:rsidR="00D97ECA" w:rsidRPr="00D97ECA">
        <w:rPr>
          <w:rFonts w:asciiTheme="minorHAnsi" w:hAnsiTheme="minorHAnsi"/>
          <w:sz w:val="24"/>
          <w:szCs w:val="24"/>
        </w:rPr>
        <w:t>OpenvSwitch</w:t>
      </w:r>
      <w:proofErr w:type="spellEnd"/>
      <w:r w:rsidR="00D97ECA" w:rsidRPr="00D97ECA">
        <w:rPr>
          <w:rFonts w:asciiTheme="minorHAnsi" w:hAnsiTheme="minorHAnsi"/>
          <w:sz w:val="24"/>
          <w:szCs w:val="24"/>
        </w:rPr>
        <w:t xml:space="preserve">, wirtualizacja kart graficznych </w:t>
      </w:r>
      <w:proofErr w:type="spellStart"/>
      <w:r w:rsidR="00D97ECA" w:rsidRPr="00D97ECA">
        <w:rPr>
          <w:rFonts w:asciiTheme="minorHAnsi" w:hAnsiTheme="minorHAnsi"/>
          <w:sz w:val="24"/>
          <w:szCs w:val="24"/>
        </w:rPr>
        <w:t>Nvidia</w:t>
      </w:r>
      <w:proofErr w:type="spellEnd"/>
      <w:r w:rsidR="00D97ECA" w:rsidRPr="00D97ECA">
        <w:rPr>
          <w:rFonts w:asciiTheme="minorHAnsi" w:hAnsiTheme="minorHAnsi"/>
          <w:sz w:val="24"/>
          <w:szCs w:val="24"/>
        </w:rPr>
        <w:t xml:space="preserve"> GRID</w:t>
      </w:r>
      <w:r w:rsidR="00D97ECA">
        <w:rPr>
          <w:rFonts w:asciiTheme="minorHAnsi" w:hAnsiTheme="minorHAnsi"/>
          <w:sz w:val="24"/>
          <w:szCs w:val="24"/>
        </w:rPr>
        <w:t xml:space="preserve"> w czasie</w:t>
      </w:r>
      <w:r w:rsidRPr="00D97ECA">
        <w:rPr>
          <w:rFonts w:asciiTheme="minorHAnsi" w:hAnsiTheme="minorHAnsi"/>
          <w:sz w:val="24"/>
          <w:szCs w:val="24"/>
        </w:rPr>
        <w:t>:</w:t>
      </w:r>
      <w:r w:rsidRPr="00F95A7F">
        <w:footnoteReference w:customMarkFollows="1" w:id="1"/>
        <w:sym w:font="Symbol" w:char="F02A"/>
      </w:r>
    </w:p>
    <w:p w14:paraId="076972A6" w14:textId="77777777" w:rsidR="00244266" w:rsidRPr="00333316" w:rsidRDefault="00244266" w:rsidP="00244266">
      <w:pPr>
        <w:jc w:val="both"/>
        <w:rPr>
          <w:rFonts w:asciiTheme="minorHAnsi" w:hAnsiTheme="minorHAnsi"/>
          <w:sz w:val="24"/>
          <w:szCs w:val="24"/>
        </w:rPr>
        <w:sectPr w:rsidR="00244266" w:rsidRPr="00333316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3600A97" w14:textId="77777777" w:rsidR="00244266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46833D37" w14:textId="77777777" w:rsidR="00244266" w:rsidRPr="008A0865" w:rsidRDefault="00244266" w:rsidP="00244266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33D03249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525E30D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29843CF8" w14:textId="77777777" w:rsidR="00244266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123C85D" w14:textId="77777777" w:rsidR="00244266" w:rsidRPr="000C5AF7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w czasie kursu/szkolenia o tytule ………………………………………………………………………………</w:t>
      </w:r>
    </w:p>
    <w:p w14:paraId="64CA828E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7FF7B92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Pr="000C5AF7">
        <w:rPr>
          <w:rFonts w:asciiTheme="minorHAnsi" w:hAnsiTheme="minorHAnsi"/>
          <w:sz w:val="24"/>
          <w:szCs w:val="24"/>
        </w:rPr>
        <w:t>.</w:t>
      </w:r>
    </w:p>
    <w:p w14:paraId="2F345ECA" w14:textId="77777777" w:rsidR="00244266" w:rsidRPr="000C5AF7" w:rsidRDefault="00244266" w:rsidP="00244266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725418E" w14:textId="77777777" w:rsidR="00244266" w:rsidRDefault="00244266" w:rsidP="00244266">
      <w:pPr>
        <w:pStyle w:val="Akapitzlist"/>
        <w:numPr>
          <w:ilvl w:val="0"/>
          <w:numId w:val="6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B5093B7" w14:textId="77777777" w:rsidR="00244266" w:rsidRDefault="00244266" w:rsidP="00244266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632D0FA3" w14:textId="52BDD554" w:rsidR="00D97ECA" w:rsidRDefault="00D97ECA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7ADCDAF" w14:textId="016366A4" w:rsidR="00D97ECA" w:rsidRDefault="00D97ECA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D65598C" w14:textId="26327BFB" w:rsidR="00B7263E" w:rsidRDefault="00B7263E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79CB1AC8" w14:textId="77777777" w:rsidR="00B7263E" w:rsidRPr="00574A5B" w:rsidRDefault="00B7263E" w:rsidP="00574A5B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0F8215C" w14:textId="36035CE0" w:rsidR="00AE6584" w:rsidRPr="00D97ECA" w:rsidRDefault="00D97ECA" w:rsidP="00D97ECA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AE6584" w:rsidRPr="00D97ECA" w:rsidSect="00F95A7F">
          <w:headerReference w:type="default" r:id="rId8"/>
          <w:type w:val="continuous"/>
          <w:pgSz w:w="11906" w:h="16838"/>
          <w:pgMar w:top="284" w:right="1417" w:bottom="284" w:left="1417" w:header="708" w:footer="708" w:gutter="0"/>
          <w:cols w:space="708"/>
          <w:docGrid w:linePitch="360"/>
        </w:sectPr>
      </w:pPr>
      <w:r w:rsidRPr="00D97ECA">
        <w:rPr>
          <w:rFonts w:asciiTheme="minorHAnsi" w:hAnsiTheme="minorHAnsi"/>
          <w:sz w:val="24"/>
          <w:szCs w:val="24"/>
        </w:rPr>
        <w:t xml:space="preserve">zdobyłem/łam znajomość technologii </w:t>
      </w:r>
      <w:proofErr w:type="spellStart"/>
      <w:r>
        <w:rPr>
          <w:rFonts w:asciiTheme="minorHAnsi" w:hAnsiTheme="minorHAnsi"/>
          <w:sz w:val="24"/>
          <w:szCs w:val="24"/>
        </w:rPr>
        <w:t>s</w:t>
      </w:r>
      <w:r w:rsidRPr="00D97ECA">
        <w:rPr>
          <w:rFonts w:asciiTheme="minorHAnsi" w:hAnsiTheme="minorHAnsi"/>
          <w:sz w:val="24"/>
          <w:szCs w:val="24"/>
        </w:rPr>
        <w:t>torage</w:t>
      </w:r>
      <w:proofErr w:type="spellEnd"/>
      <w:r w:rsidRPr="00D97ECA">
        <w:rPr>
          <w:rFonts w:asciiTheme="minorHAnsi" w:hAnsiTheme="minorHAnsi"/>
          <w:sz w:val="24"/>
          <w:szCs w:val="24"/>
        </w:rPr>
        <w:t xml:space="preserve">: </w:t>
      </w:r>
      <w:proofErr w:type="spellStart"/>
      <w:r w:rsidRPr="00D97ECA">
        <w:rPr>
          <w:rFonts w:asciiTheme="minorHAnsi" w:hAnsiTheme="minorHAnsi"/>
          <w:sz w:val="24"/>
          <w:szCs w:val="24"/>
        </w:rPr>
        <w:t>Ceph</w:t>
      </w:r>
      <w:proofErr w:type="spellEnd"/>
      <w:r w:rsidRPr="00D97ECA">
        <w:rPr>
          <w:rFonts w:asciiTheme="minorHAnsi" w:hAnsiTheme="minorHAnsi"/>
          <w:sz w:val="24"/>
          <w:szCs w:val="24"/>
        </w:rPr>
        <w:t xml:space="preserve"> RBD, </w:t>
      </w:r>
      <w:proofErr w:type="spellStart"/>
      <w:r w:rsidRPr="00D97ECA">
        <w:rPr>
          <w:rFonts w:asciiTheme="minorHAnsi" w:hAnsiTheme="minorHAnsi"/>
          <w:sz w:val="24"/>
          <w:szCs w:val="24"/>
        </w:rPr>
        <w:t>CephFS</w:t>
      </w:r>
      <w:proofErr w:type="spellEnd"/>
      <w:r w:rsidRPr="00D97ECA">
        <w:rPr>
          <w:rFonts w:asciiTheme="minorHAnsi" w:hAnsiTheme="minorHAnsi"/>
          <w:sz w:val="24"/>
          <w:szCs w:val="24"/>
        </w:rPr>
        <w:t xml:space="preserve">, NFS </w:t>
      </w:r>
      <w:proofErr w:type="spellStart"/>
      <w:r w:rsidRPr="00D97ECA">
        <w:rPr>
          <w:rFonts w:asciiTheme="minorHAnsi" w:hAnsiTheme="minorHAnsi"/>
          <w:sz w:val="24"/>
          <w:szCs w:val="24"/>
        </w:rPr>
        <w:t>Ganesha</w:t>
      </w:r>
      <w:proofErr w:type="spellEnd"/>
      <w:r w:rsidRPr="00D97ECA">
        <w:rPr>
          <w:rFonts w:asciiTheme="minorHAnsi" w:hAnsiTheme="minorHAnsi"/>
          <w:sz w:val="24"/>
          <w:szCs w:val="24"/>
        </w:rPr>
        <w:t xml:space="preserve">, </w:t>
      </w:r>
      <w:proofErr w:type="spellStart"/>
      <w:r w:rsidRPr="00D97ECA">
        <w:rPr>
          <w:rFonts w:asciiTheme="minorHAnsi" w:hAnsiTheme="minorHAnsi"/>
          <w:sz w:val="24"/>
          <w:szCs w:val="24"/>
        </w:rPr>
        <w:t>RadosGW</w:t>
      </w:r>
      <w:proofErr w:type="spellEnd"/>
      <w:r w:rsidRPr="00D97ECA">
        <w:rPr>
          <w:rFonts w:asciiTheme="minorHAnsi" w:hAnsiTheme="minorHAnsi"/>
          <w:sz w:val="24"/>
          <w:szCs w:val="24"/>
        </w:rPr>
        <w:t>, SMB</w:t>
      </w:r>
      <w:r>
        <w:rPr>
          <w:rFonts w:asciiTheme="minorHAnsi" w:hAnsiTheme="minorHAnsi"/>
          <w:sz w:val="24"/>
          <w:szCs w:val="24"/>
        </w:rPr>
        <w:t xml:space="preserve"> </w:t>
      </w:r>
      <w:r w:rsidR="00AE6584" w:rsidRPr="00D97ECA">
        <w:rPr>
          <w:rFonts w:asciiTheme="minorHAnsi" w:hAnsiTheme="minorHAnsi"/>
          <w:sz w:val="24"/>
          <w:szCs w:val="24"/>
        </w:rPr>
        <w:t>:</w:t>
      </w:r>
      <w:r w:rsidR="00AE6584" w:rsidRPr="00F95A7F">
        <w:footnoteReference w:customMarkFollows="1" w:id="2"/>
        <w:sym w:font="Symbol" w:char="F02A"/>
      </w:r>
    </w:p>
    <w:p w14:paraId="4A248955" w14:textId="77777777" w:rsidR="00AE6584" w:rsidRPr="00502AE1" w:rsidRDefault="00AE6584" w:rsidP="00AE6584">
      <w:pPr>
        <w:jc w:val="both"/>
        <w:rPr>
          <w:rFonts w:asciiTheme="minorHAnsi" w:hAnsiTheme="minorHAnsi"/>
        </w:rPr>
        <w:sectPr w:rsidR="00AE6584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76B56395" w14:textId="77777777" w:rsidR="00AE6584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27BA5167" w14:textId="77777777" w:rsidR="00AE6584" w:rsidRPr="008A0865" w:rsidRDefault="00AE6584" w:rsidP="00AE6584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31D1A314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269F4C1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45DF7CAF" w14:textId="77777777" w:rsidR="00AE6584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9BF26FC" w14:textId="0AFE7606" w:rsidR="00AE6584" w:rsidRPr="000C5AF7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25474A1F" w14:textId="77777777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AF3400F" w14:textId="04D6EFC5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</w:t>
      </w:r>
      <w:r w:rsidR="006A7747">
        <w:rPr>
          <w:rFonts w:asciiTheme="minorHAnsi" w:hAnsiTheme="minorHAnsi"/>
          <w:sz w:val="24"/>
          <w:szCs w:val="24"/>
        </w:rPr>
        <w:t>…………………………….</w:t>
      </w:r>
    </w:p>
    <w:p w14:paraId="20ED4D27" w14:textId="77777777" w:rsidR="00AE6584" w:rsidRPr="000C5AF7" w:rsidRDefault="00AE6584" w:rsidP="00AE6584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AB59281" w14:textId="77777777" w:rsidR="00AE6584" w:rsidRDefault="00AE6584" w:rsidP="00AE6584">
      <w:pPr>
        <w:pStyle w:val="Akapitzlist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32C247B0" w14:textId="77777777" w:rsidR="00AE6584" w:rsidRDefault="00AE6584" w:rsidP="00AE6584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0E2287C6" w14:textId="77777777" w:rsidR="00B7263E" w:rsidRDefault="00B7263E">
      <w:pPr>
        <w:spacing w:after="160" w:line="259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br w:type="page"/>
      </w:r>
    </w:p>
    <w:p w14:paraId="6CB9AAA0" w14:textId="14294401" w:rsidR="00F95A7F" w:rsidRPr="00D97ECA" w:rsidRDefault="00D97ECA" w:rsidP="00D97ECA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F95A7F" w:rsidRPr="00D97ECA" w:rsidSect="00AE6584">
          <w:headerReference w:type="default" r:id="rId9"/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  <w:r w:rsidRPr="00D97ECA">
        <w:rPr>
          <w:rFonts w:asciiTheme="minorHAnsi" w:hAnsiTheme="minorHAnsi"/>
          <w:sz w:val="24"/>
          <w:szCs w:val="24"/>
        </w:rPr>
        <w:lastRenderedPageBreak/>
        <w:t xml:space="preserve">zdobyłem/łam znajomość technologii </w:t>
      </w:r>
      <w:r>
        <w:rPr>
          <w:rFonts w:asciiTheme="minorHAnsi" w:hAnsiTheme="minorHAnsi"/>
          <w:sz w:val="24"/>
          <w:szCs w:val="24"/>
        </w:rPr>
        <w:t>a</w:t>
      </w:r>
      <w:r w:rsidRPr="00D97ECA">
        <w:rPr>
          <w:rFonts w:asciiTheme="minorHAnsi" w:hAnsiTheme="minorHAnsi"/>
          <w:sz w:val="24"/>
          <w:szCs w:val="24"/>
        </w:rPr>
        <w:t>utoryzacj</w:t>
      </w:r>
      <w:r>
        <w:rPr>
          <w:rFonts w:asciiTheme="minorHAnsi" w:hAnsiTheme="minorHAnsi"/>
          <w:sz w:val="24"/>
          <w:szCs w:val="24"/>
        </w:rPr>
        <w:t>i</w:t>
      </w:r>
      <w:r w:rsidRPr="00D97ECA">
        <w:rPr>
          <w:rFonts w:asciiTheme="minorHAnsi" w:hAnsiTheme="minorHAnsi"/>
          <w:sz w:val="24"/>
          <w:szCs w:val="24"/>
        </w:rPr>
        <w:t xml:space="preserve">: Microsoft AD, SAMBA, </w:t>
      </w:r>
      <w:proofErr w:type="spellStart"/>
      <w:r w:rsidRPr="00D97ECA">
        <w:rPr>
          <w:rFonts w:asciiTheme="minorHAnsi" w:hAnsiTheme="minorHAnsi"/>
          <w:sz w:val="24"/>
          <w:szCs w:val="24"/>
        </w:rPr>
        <w:t>Kerberos</w:t>
      </w:r>
      <w:proofErr w:type="spellEnd"/>
      <w:r>
        <w:rPr>
          <w:rFonts w:asciiTheme="minorHAnsi" w:hAnsiTheme="minorHAnsi"/>
          <w:sz w:val="24"/>
          <w:szCs w:val="24"/>
        </w:rPr>
        <w:t xml:space="preserve"> </w:t>
      </w:r>
      <w:r w:rsidR="00F95A7F" w:rsidRPr="00D97ECA">
        <w:rPr>
          <w:rFonts w:asciiTheme="minorHAnsi" w:hAnsiTheme="minorHAnsi"/>
          <w:sz w:val="24"/>
          <w:szCs w:val="24"/>
        </w:rPr>
        <w:t>:*</w:t>
      </w:r>
    </w:p>
    <w:p w14:paraId="29D3A2B4" w14:textId="77777777" w:rsidR="00F95A7F" w:rsidRPr="00502AE1" w:rsidRDefault="00F95A7F" w:rsidP="00F95A7F">
      <w:pPr>
        <w:jc w:val="both"/>
        <w:rPr>
          <w:rFonts w:asciiTheme="minorHAnsi" w:hAnsiTheme="minorHAnsi"/>
        </w:rPr>
        <w:sectPr w:rsidR="00F95A7F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3715A07E" w14:textId="77777777" w:rsidR="00F95A7F" w:rsidRDefault="00F95A7F" w:rsidP="00F95A7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53BAD817" w14:textId="77777777" w:rsidR="00F95A7F" w:rsidRPr="008A0865" w:rsidRDefault="00F95A7F" w:rsidP="00F95A7F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4200CDC9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3E37349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37CA7423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CD63A87" w14:textId="77777777" w:rsidR="00F95A7F" w:rsidRPr="000C5AF7" w:rsidRDefault="00F95A7F" w:rsidP="00F95A7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719048BF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743C365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…………………………….</w:t>
      </w:r>
    </w:p>
    <w:p w14:paraId="0DABC4D9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1AB736E" w14:textId="77777777" w:rsidR="00F95A7F" w:rsidRDefault="00F95A7F" w:rsidP="00F95A7F">
      <w:pPr>
        <w:pStyle w:val="Akapitzlist"/>
        <w:numPr>
          <w:ilvl w:val="0"/>
          <w:numId w:val="17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7977F815" w14:textId="77777777" w:rsidR="00F95A7F" w:rsidRDefault="00F95A7F" w:rsidP="00F95A7F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33E9AA2E" w14:textId="77777777" w:rsidR="00B7263E" w:rsidRDefault="00B7263E" w:rsidP="00F95A7F">
      <w:pPr>
        <w:jc w:val="both"/>
        <w:rPr>
          <w:rFonts w:asciiTheme="minorHAnsi" w:hAnsiTheme="minorHAnsi"/>
          <w:sz w:val="24"/>
          <w:szCs w:val="24"/>
        </w:rPr>
      </w:pPr>
    </w:p>
    <w:p w14:paraId="13CF248B" w14:textId="77777777" w:rsidR="00B7263E" w:rsidRDefault="00B7263E" w:rsidP="00F95A7F">
      <w:pPr>
        <w:jc w:val="both"/>
        <w:rPr>
          <w:rFonts w:asciiTheme="minorHAnsi" w:hAnsiTheme="minorHAnsi"/>
          <w:sz w:val="24"/>
          <w:szCs w:val="24"/>
        </w:rPr>
      </w:pPr>
    </w:p>
    <w:p w14:paraId="5CBD9C94" w14:textId="2D1C17C7" w:rsidR="00F95A7F" w:rsidRPr="00D97ECA" w:rsidRDefault="00F95A7F" w:rsidP="00D97ECA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F95A7F" w:rsidRPr="00D97ECA" w:rsidSect="00F95A7F">
          <w:headerReference w:type="default" r:id="rId10"/>
          <w:type w:val="continuous"/>
          <w:pgSz w:w="11906" w:h="16838"/>
          <w:pgMar w:top="1135" w:right="1416" w:bottom="709" w:left="1417" w:header="708" w:footer="708" w:gutter="0"/>
          <w:cols w:space="708"/>
          <w:docGrid w:linePitch="360"/>
        </w:sectPr>
      </w:pPr>
      <w:r w:rsidRPr="00D97ECA">
        <w:rPr>
          <w:rFonts w:asciiTheme="minorHAnsi" w:hAnsiTheme="minorHAnsi"/>
          <w:sz w:val="24"/>
          <w:szCs w:val="24"/>
        </w:rPr>
        <w:t xml:space="preserve">zdobyłem/łam umiejętność </w:t>
      </w:r>
      <w:r w:rsidR="00D97ECA" w:rsidRPr="00D97ECA">
        <w:rPr>
          <w:rFonts w:asciiTheme="minorHAnsi" w:hAnsiTheme="minorHAnsi"/>
          <w:sz w:val="24"/>
          <w:szCs w:val="24"/>
        </w:rPr>
        <w:t>obsługi dużych klastrów Linux (</w:t>
      </w:r>
      <w:proofErr w:type="spellStart"/>
      <w:r w:rsidR="00D97ECA" w:rsidRPr="00D97ECA">
        <w:rPr>
          <w:rFonts w:asciiTheme="minorHAnsi" w:hAnsiTheme="minorHAnsi"/>
          <w:sz w:val="24"/>
          <w:szCs w:val="24"/>
        </w:rPr>
        <w:t>ansible</w:t>
      </w:r>
      <w:proofErr w:type="spellEnd"/>
      <w:r w:rsidR="00D97ECA" w:rsidRPr="00D97ECA">
        <w:rPr>
          <w:rFonts w:asciiTheme="minorHAnsi" w:hAnsiTheme="minorHAnsi"/>
          <w:sz w:val="24"/>
          <w:szCs w:val="24"/>
        </w:rPr>
        <w:t>)</w:t>
      </w:r>
      <w:r w:rsidR="00B7263E">
        <w:rPr>
          <w:rFonts w:asciiTheme="minorHAnsi" w:hAnsiTheme="minorHAnsi"/>
          <w:sz w:val="24"/>
          <w:szCs w:val="24"/>
        </w:rPr>
        <w:t xml:space="preserve"> </w:t>
      </w:r>
      <w:r w:rsidRPr="00D97ECA">
        <w:rPr>
          <w:rFonts w:asciiTheme="minorHAnsi" w:hAnsiTheme="minorHAnsi"/>
          <w:sz w:val="24"/>
          <w:szCs w:val="24"/>
        </w:rPr>
        <w:t>:*</w:t>
      </w:r>
    </w:p>
    <w:p w14:paraId="712CD0E6" w14:textId="77777777" w:rsidR="00F95A7F" w:rsidRPr="00502AE1" w:rsidRDefault="00F95A7F" w:rsidP="00F95A7F">
      <w:pPr>
        <w:jc w:val="both"/>
        <w:rPr>
          <w:rFonts w:asciiTheme="minorHAnsi" w:hAnsiTheme="minorHAnsi"/>
        </w:rPr>
        <w:sectPr w:rsidR="00F95A7F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5F57006A" w14:textId="77777777" w:rsidR="00F95A7F" w:rsidRDefault="00F95A7F" w:rsidP="00F95A7F">
      <w:pPr>
        <w:pStyle w:val="Akapitzlist"/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27B7BBE6" w14:textId="77777777" w:rsidR="00F95A7F" w:rsidRPr="008A0865" w:rsidRDefault="00F95A7F" w:rsidP="00F95A7F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4EB034C7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8E5A868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7D7A901E" w14:textId="77777777" w:rsidR="00F95A7F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61F7D624" w14:textId="77777777" w:rsidR="00F95A7F" w:rsidRPr="000C5AF7" w:rsidRDefault="00F95A7F" w:rsidP="00F95A7F">
      <w:pPr>
        <w:pStyle w:val="Akapitzlist"/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7BDF1E08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9901BE2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…………………………….</w:t>
      </w:r>
    </w:p>
    <w:p w14:paraId="688A740E" w14:textId="77777777" w:rsidR="00F95A7F" w:rsidRPr="000C5AF7" w:rsidRDefault="00F95A7F" w:rsidP="00F95A7F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5E2DB8AE" w14:textId="1D383B35" w:rsidR="00D97ECA" w:rsidRPr="00B7263E" w:rsidRDefault="00F95A7F" w:rsidP="00D97ECA">
      <w:pPr>
        <w:pStyle w:val="Akapitzlist"/>
        <w:numPr>
          <w:ilvl w:val="0"/>
          <w:numId w:val="18"/>
        </w:numPr>
        <w:jc w:val="both"/>
        <w:rPr>
          <w:rFonts w:asciiTheme="minorHAnsi" w:hAnsiTheme="minorHAnsi"/>
          <w:sz w:val="24"/>
          <w:szCs w:val="24"/>
        </w:rPr>
      </w:pPr>
      <w:r w:rsidRPr="00B7263E">
        <w:rPr>
          <w:rFonts w:asciiTheme="minorHAnsi" w:hAnsiTheme="minorHAnsi"/>
          <w:sz w:val="24"/>
          <w:szCs w:val="24"/>
        </w:rPr>
        <w:t>Inne: …………………………...........................................................................(wskazać inny sposób zdobycia umiejętności)</w:t>
      </w:r>
    </w:p>
    <w:p w14:paraId="7F78B347" w14:textId="02932B45" w:rsidR="00B7263E" w:rsidRDefault="00B7263E">
      <w:pPr>
        <w:spacing w:after="160" w:line="259" w:lineRule="auto"/>
        <w:rPr>
          <w:rFonts w:asciiTheme="minorHAnsi" w:hAnsiTheme="minorHAnsi"/>
          <w:sz w:val="24"/>
          <w:szCs w:val="24"/>
        </w:rPr>
      </w:pPr>
    </w:p>
    <w:p w14:paraId="62EF97B5" w14:textId="77777777" w:rsidR="006E61DD" w:rsidRDefault="006E61DD">
      <w:pPr>
        <w:spacing w:after="160" w:line="259" w:lineRule="auto"/>
        <w:rPr>
          <w:rFonts w:asciiTheme="minorHAnsi" w:hAnsiTheme="minorHAnsi"/>
          <w:sz w:val="24"/>
          <w:szCs w:val="24"/>
        </w:rPr>
      </w:pPr>
    </w:p>
    <w:p w14:paraId="032E759B" w14:textId="11442CD5" w:rsidR="00B7263E" w:rsidRPr="00D97ECA" w:rsidRDefault="00B7263E" w:rsidP="00B7263E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B7263E" w:rsidRPr="00D97ECA" w:rsidSect="00F95A7F">
          <w:headerReference w:type="default" r:id="rId11"/>
          <w:type w:val="continuous"/>
          <w:pgSz w:w="11906" w:h="16838"/>
          <w:pgMar w:top="1135" w:right="1416" w:bottom="709" w:left="1417" w:header="708" w:footer="708" w:gutter="0"/>
          <w:cols w:space="708"/>
          <w:docGrid w:linePitch="360"/>
        </w:sectPr>
      </w:pPr>
      <w:r w:rsidRPr="00D97ECA">
        <w:rPr>
          <w:rFonts w:asciiTheme="minorHAnsi" w:hAnsiTheme="minorHAnsi"/>
          <w:sz w:val="24"/>
          <w:szCs w:val="24"/>
        </w:rPr>
        <w:t xml:space="preserve">zdobyłem/łam znajomość produktów serwerowych </w:t>
      </w:r>
      <w:proofErr w:type="spellStart"/>
      <w:r w:rsidRPr="00D97ECA">
        <w:rPr>
          <w:rFonts w:asciiTheme="minorHAnsi" w:hAnsiTheme="minorHAnsi"/>
          <w:sz w:val="24"/>
          <w:szCs w:val="24"/>
        </w:rPr>
        <w:t>CentOS</w:t>
      </w:r>
      <w:proofErr w:type="spellEnd"/>
      <w:r w:rsidRPr="00D97ECA">
        <w:rPr>
          <w:rFonts w:asciiTheme="minorHAnsi" w:hAnsiTheme="minorHAnsi"/>
          <w:sz w:val="24"/>
          <w:szCs w:val="24"/>
        </w:rPr>
        <w:t>/</w:t>
      </w:r>
      <w:proofErr w:type="spellStart"/>
      <w:r w:rsidRPr="00D97ECA">
        <w:rPr>
          <w:rFonts w:asciiTheme="minorHAnsi" w:hAnsiTheme="minorHAnsi"/>
          <w:sz w:val="24"/>
          <w:szCs w:val="24"/>
        </w:rPr>
        <w:t>RedHat</w:t>
      </w:r>
      <w:proofErr w:type="spellEnd"/>
      <w:r>
        <w:rPr>
          <w:rFonts w:asciiTheme="minorHAnsi" w:hAnsiTheme="minorHAnsi"/>
          <w:sz w:val="24"/>
          <w:szCs w:val="24"/>
        </w:rPr>
        <w:t xml:space="preserve"> </w:t>
      </w:r>
      <w:r w:rsidRPr="00D97ECA">
        <w:rPr>
          <w:rFonts w:asciiTheme="minorHAnsi" w:hAnsiTheme="minorHAnsi"/>
          <w:sz w:val="24"/>
          <w:szCs w:val="24"/>
        </w:rPr>
        <w:t>:*</w:t>
      </w:r>
    </w:p>
    <w:p w14:paraId="28627348" w14:textId="77777777" w:rsidR="00B7263E" w:rsidRPr="00502AE1" w:rsidRDefault="00B7263E" w:rsidP="00B7263E">
      <w:pPr>
        <w:jc w:val="both"/>
        <w:rPr>
          <w:rFonts w:asciiTheme="minorHAnsi" w:hAnsiTheme="minorHAnsi"/>
        </w:rPr>
        <w:sectPr w:rsidR="00B7263E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</w:p>
    <w:p w14:paraId="63ED5EEF" w14:textId="77777777" w:rsidR="00B7263E" w:rsidRDefault="00B7263E" w:rsidP="006E61DD">
      <w:pPr>
        <w:pStyle w:val="Akapitzlist"/>
        <w:numPr>
          <w:ilvl w:val="0"/>
          <w:numId w:val="19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245FD623" w14:textId="77777777" w:rsidR="00B7263E" w:rsidRPr="008A0865" w:rsidRDefault="00B7263E" w:rsidP="00B7263E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0BA6B1FE" w14:textId="77777777" w:rsidR="00B7263E" w:rsidRDefault="00B7263E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507165F" w14:textId="77777777" w:rsidR="00B7263E" w:rsidRDefault="00B7263E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4BF1FDB9" w14:textId="77777777" w:rsidR="00B7263E" w:rsidRDefault="00B7263E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D9F796D" w14:textId="77777777" w:rsidR="00B7263E" w:rsidRPr="000C5AF7" w:rsidRDefault="00B7263E" w:rsidP="006E61DD">
      <w:pPr>
        <w:pStyle w:val="Akapitzlist"/>
        <w:numPr>
          <w:ilvl w:val="0"/>
          <w:numId w:val="19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0A020E90" w14:textId="77777777" w:rsidR="00B7263E" w:rsidRPr="000C5AF7" w:rsidRDefault="00B7263E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0BF55420" w14:textId="77777777" w:rsidR="00B7263E" w:rsidRPr="000C5AF7" w:rsidRDefault="00B7263E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…………………………….</w:t>
      </w:r>
    </w:p>
    <w:p w14:paraId="5DA910BC" w14:textId="77777777" w:rsidR="00B7263E" w:rsidRPr="000C5AF7" w:rsidRDefault="00B7263E" w:rsidP="00B7263E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39F3F695" w14:textId="77777777" w:rsidR="00B7263E" w:rsidRDefault="00B7263E" w:rsidP="006E61DD">
      <w:pPr>
        <w:pStyle w:val="Akapitzlist"/>
        <w:numPr>
          <w:ilvl w:val="0"/>
          <w:numId w:val="19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5F477663" w14:textId="77777777" w:rsidR="00B7263E" w:rsidRDefault="00B7263E" w:rsidP="00B7263E">
      <w:pPr>
        <w:jc w:val="both"/>
        <w:rPr>
          <w:rFonts w:asciiTheme="minorHAnsi" w:hAnsiTheme="minorHAnsi"/>
          <w:sz w:val="24"/>
          <w:szCs w:val="24"/>
        </w:rPr>
      </w:pPr>
    </w:p>
    <w:p w14:paraId="5395A003" w14:textId="77777777" w:rsidR="00B7263E" w:rsidRDefault="00B7263E" w:rsidP="00B7263E">
      <w:pPr>
        <w:jc w:val="both"/>
        <w:rPr>
          <w:rFonts w:asciiTheme="minorHAnsi" w:hAnsiTheme="minorHAnsi"/>
          <w:sz w:val="24"/>
          <w:szCs w:val="24"/>
        </w:rPr>
      </w:pPr>
    </w:p>
    <w:p w14:paraId="2A22CA3F" w14:textId="13B59188" w:rsidR="00D97ECA" w:rsidRDefault="00D97ECA" w:rsidP="00D97ECA">
      <w:pPr>
        <w:jc w:val="both"/>
        <w:rPr>
          <w:rFonts w:asciiTheme="minorHAnsi" w:hAnsiTheme="minorHAnsi"/>
          <w:sz w:val="24"/>
          <w:szCs w:val="24"/>
        </w:rPr>
      </w:pPr>
    </w:p>
    <w:p w14:paraId="379CCA93" w14:textId="15143DC6" w:rsidR="00D97ECA" w:rsidRDefault="00D97ECA" w:rsidP="00D97ECA">
      <w:pPr>
        <w:jc w:val="both"/>
        <w:rPr>
          <w:rFonts w:asciiTheme="minorHAnsi" w:hAnsiTheme="minorHAnsi"/>
          <w:sz w:val="24"/>
          <w:szCs w:val="24"/>
        </w:rPr>
      </w:pPr>
    </w:p>
    <w:p w14:paraId="44929CA3" w14:textId="478FEC89" w:rsidR="00D97ECA" w:rsidRDefault="00D97ECA" w:rsidP="00D97ECA">
      <w:pPr>
        <w:jc w:val="both"/>
        <w:rPr>
          <w:rFonts w:asciiTheme="minorHAnsi" w:hAnsiTheme="minorHAnsi"/>
          <w:sz w:val="24"/>
          <w:szCs w:val="24"/>
        </w:rPr>
      </w:pPr>
    </w:p>
    <w:p w14:paraId="77721D02" w14:textId="6FCFBC60" w:rsidR="00D97ECA" w:rsidRDefault="00D97ECA" w:rsidP="00D97ECA">
      <w:pPr>
        <w:jc w:val="both"/>
        <w:rPr>
          <w:rFonts w:asciiTheme="minorHAnsi" w:hAnsiTheme="minorHAnsi"/>
          <w:sz w:val="24"/>
          <w:szCs w:val="24"/>
        </w:rPr>
      </w:pPr>
    </w:p>
    <w:p w14:paraId="0F7AA963" w14:textId="77777777" w:rsidR="00D97ECA" w:rsidRDefault="00D97ECA" w:rsidP="00D97ECA">
      <w:pPr>
        <w:jc w:val="both"/>
        <w:rPr>
          <w:rFonts w:asciiTheme="minorHAnsi" w:hAnsiTheme="minorHAnsi"/>
          <w:sz w:val="24"/>
          <w:szCs w:val="24"/>
        </w:rPr>
      </w:pPr>
    </w:p>
    <w:p w14:paraId="4E8A4900" w14:textId="3D51A5D6" w:rsidR="00D97ECA" w:rsidRPr="00D97ECA" w:rsidRDefault="00D97ECA" w:rsidP="00D97ECA">
      <w:pPr>
        <w:pStyle w:val="Akapitzlist"/>
        <w:numPr>
          <w:ilvl w:val="0"/>
          <w:numId w:val="4"/>
        </w:numPr>
        <w:rPr>
          <w:rFonts w:asciiTheme="minorHAnsi" w:hAnsiTheme="minorHAnsi"/>
          <w:sz w:val="24"/>
          <w:szCs w:val="24"/>
        </w:rPr>
        <w:sectPr w:rsidR="00D97ECA" w:rsidRPr="00D97ECA" w:rsidSect="00F95A7F">
          <w:headerReference w:type="default" r:id="rId12"/>
          <w:type w:val="continuous"/>
          <w:pgSz w:w="11906" w:h="16838"/>
          <w:pgMar w:top="1135" w:right="1416" w:bottom="709" w:left="1417" w:header="708" w:footer="708" w:gutter="0"/>
          <w:cols w:space="708"/>
          <w:docGrid w:linePitch="360"/>
        </w:sectPr>
      </w:pPr>
      <w:r w:rsidRPr="00D97ECA">
        <w:rPr>
          <w:rFonts w:asciiTheme="minorHAnsi" w:hAnsiTheme="minorHAnsi"/>
          <w:sz w:val="24"/>
          <w:szCs w:val="24"/>
        </w:rPr>
        <w:lastRenderedPageBreak/>
        <w:t xml:space="preserve">zdobyłem/łam </w:t>
      </w:r>
      <w:r>
        <w:rPr>
          <w:rFonts w:asciiTheme="minorHAnsi" w:hAnsiTheme="minorHAnsi"/>
          <w:sz w:val="24"/>
          <w:szCs w:val="24"/>
        </w:rPr>
        <w:t>o</w:t>
      </w:r>
      <w:r w:rsidRPr="00D97ECA">
        <w:rPr>
          <w:rFonts w:asciiTheme="minorHAnsi" w:hAnsiTheme="minorHAnsi"/>
          <w:sz w:val="24"/>
          <w:szCs w:val="24"/>
        </w:rPr>
        <w:t>gólne umiejętności zarządzania systemami Linux</w:t>
      </w:r>
      <w:r>
        <w:rPr>
          <w:rFonts w:asciiTheme="minorHAnsi" w:hAnsiTheme="minorHAnsi"/>
          <w:sz w:val="24"/>
          <w:szCs w:val="24"/>
        </w:rPr>
        <w:t xml:space="preserve"> </w:t>
      </w:r>
      <w:r w:rsidRPr="00D97ECA">
        <w:rPr>
          <w:rFonts w:asciiTheme="minorHAnsi" w:hAnsiTheme="minorHAnsi"/>
          <w:sz w:val="24"/>
          <w:szCs w:val="24"/>
        </w:rPr>
        <w:t>:*</w:t>
      </w:r>
    </w:p>
    <w:p w14:paraId="2A1F6D4D" w14:textId="77777777" w:rsidR="00D97ECA" w:rsidRPr="00502AE1" w:rsidRDefault="00D97ECA" w:rsidP="00D97ECA">
      <w:pPr>
        <w:jc w:val="both"/>
        <w:rPr>
          <w:rFonts w:asciiTheme="minorHAnsi" w:hAnsiTheme="minorHAnsi"/>
        </w:rPr>
        <w:sectPr w:rsidR="00D97ECA" w:rsidRPr="00502AE1" w:rsidSect="00502AE1">
          <w:footnotePr>
            <w:numFmt w:val="chicago"/>
          </w:footnotePr>
          <w:type w:val="continuous"/>
          <w:pgSz w:w="11906" w:h="16838"/>
          <w:pgMar w:top="1135" w:right="1417" w:bottom="709" w:left="1417" w:header="708" w:footer="708" w:gutter="0"/>
          <w:cols w:space="708"/>
          <w:docGrid w:linePitch="360"/>
        </w:sectPr>
      </w:pPr>
      <w:bookmarkStart w:id="0" w:name="_GoBack"/>
      <w:bookmarkEnd w:id="0"/>
    </w:p>
    <w:p w14:paraId="12B0F6D2" w14:textId="77777777" w:rsidR="00D97ECA" w:rsidRDefault="00D97ECA" w:rsidP="006E61DD">
      <w:pPr>
        <w:pStyle w:val="Akapitzlist"/>
        <w:numPr>
          <w:ilvl w:val="0"/>
          <w:numId w:val="20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studiów w ………………………………. na kierunku …………………………………………………………… </w:t>
      </w:r>
    </w:p>
    <w:p w14:paraId="29F99395" w14:textId="77777777" w:rsidR="00D97ECA" w:rsidRPr="008A0865" w:rsidRDefault="00D97ECA" w:rsidP="00D97ECA">
      <w:pPr>
        <w:pStyle w:val="Akapitzlist"/>
        <w:ind w:left="2126"/>
        <w:jc w:val="both"/>
        <w:rPr>
          <w:rFonts w:asciiTheme="minorHAnsi" w:hAnsiTheme="minorHAnsi"/>
          <w:sz w:val="16"/>
          <w:szCs w:val="16"/>
        </w:rPr>
      </w:pPr>
      <w:r w:rsidRPr="008A0865">
        <w:rPr>
          <w:rFonts w:asciiTheme="minorHAnsi" w:hAnsiTheme="minorHAnsi"/>
          <w:sz w:val="16"/>
          <w:szCs w:val="16"/>
        </w:rPr>
        <w:t>(nazwa Uczelni)</w:t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</w:r>
      <w:r>
        <w:rPr>
          <w:rFonts w:asciiTheme="minorHAnsi" w:hAnsiTheme="minorHAnsi"/>
          <w:sz w:val="16"/>
          <w:szCs w:val="16"/>
        </w:rPr>
        <w:tab/>
        <w:t>(nazwa kierunku studiów)</w:t>
      </w:r>
    </w:p>
    <w:p w14:paraId="669F84EE" w14:textId="77777777" w:rsidR="00D97ECA" w:rsidRDefault="00D97ECA" w:rsidP="00D97ECA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10BB9B72" w14:textId="77777777" w:rsidR="00D97ECA" w:rsidRDefault="00D97ECA" w:rsidP="00D97ECA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w ramach </w:t>
      </w:r>
      <w:r w:rsidRPr="00AC541E">
        <w:rPr>
          <w:rFonts w:asciiTheme="minorHAnsi" w:hAnsiTheme="minorHAnsi"/>
          <w:sz w:val="24"/>
          <w:szCs w:val="24"/>
        </w:rPr>
        <w:t>realizacji przedmiotu</w:t>
      </w:r>
      <w:r>
        <w:rPr>
          <w:rFonts w:asciiTheme="minorHAnsi" w:hAnsiTheme="minorHAnsi"/>
          <w:sz w:val="24"/>
          <w:szCs w:val="24"/>
        </w:rPr>
        <w:t>………………………….</w:t>
      </w:r>
      <w:r w:rsidRPr="00AC541E">
        <w:rPr>
          <w:rFonts w:asciiTheme="minorHAnsi" w:hAnsiTheme="minorHAnsi"/>
          <w:sz w:val="24"/>
          <w:szCs w:val="24"/>
        </w:rPr>
        <w:t>………………</w:t>
      </w:r>
      <w:r>
        <w:rPr>
          <w:rFonts w:asciiTheme="minorHAnsi" w:hAnsiTheme="minorHAnsi"/>
          <w:sz w:val="24"/>
          <w:szCs w:val="24"/>
        </w:rPr>
        <w:t xml:space="preserve"> w roku akademickim..</w:t>
      </w:r>
      <w:r w:rsidRPr="00AC541E">
        <w:rPr>
          <w:rFonts w:asciiTheme="minorHAnsi" w:hAnsiTheme="minorHAnsi"/>
          <w:sz w:val="24"/>
          <w:szCs w:val="24"/>
        </w:rPr>
        <w:t>…………….</w:t>
      </w:r>
    </w:p>
    <w:p w14:paraId="084716FF" w14:textId="77777777" w:rsidR="00D97ECA" w:rsidRDefault="00D97ECA" w:rsidP="00D97ECA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2A49D90E" w14:textId="77777777" w:rsidR="00D97ECA" w:rsidRPr="000C5AF7" w:rsidRDefault="00D97ECA" w:rsidP="006E61DD">
      <w:pPr>
        <w:pStyle w:val="Akapitzlist"/>
        <w:numPr>
          <w:ilvl w:val="0"/>
          <w:numId w:val="20"/>
        </w:numPr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kursu/szkolenia o tytule ………………………………………………………………………………</w:t>
      </w:r>
    </w:p>
    <w:p w14:paraId="6E18AC33" w14:textId="77777777" w:rsidR="00D97ECA" w:rsidRPr="000C5AF7" w:rsidRDefault="00D97ECA" w:rsidP="00D97ECA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4393109F" w14:textId="77777777" w:rsidR="00D97ECA" w:rsidRPr="000C5AF7" w:rsidRDefault="00D97ECA" w:rsidP="00D97ECA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  <w:r w:rsidRPr="000C5AF7">
        <w:rPr>
          <w:rFonts w:asciiTheme="minorHAnsi" w:hAnsiTheme="minorHAnsi"/>
          <w:sz w:val="24"/>
          <w:szCs w:val="24"/>
        </w:rPr>
        <w:t>organizowanym przez …………………………………………</w:t>
      </w:r>
      <w:r>
        <w:rPr>
          <w:rFonts w:asciiTheme="minorHAnsi" w:hAnsiTheme="minorHAnsi"/>
          <w:sz w:val="24"/>
          <w:szCs w:val="24"/>
        </w:rPr>
        <w:t>…………………………………………….</w:t>
      </w:r>
    </w:p>
    <w:p w14:paraId="7BF17368" w14:textId="77777777" w:rsidR="00D97ECA" w:rsidRPr="000C5AF7" w:rsidRDefault="00D97ECA" w:rsidP="00D97ECA">
      <w:pPr>
        <w:pStyle w:val="Akapitzlist"/>
        <w:ind w:left="284"/>
        <w:jc w:val="both"/>
        <w:rPr>
          <w:rFonts w:asciiTheme="minorHAnsi" w:hAnsiTheme="minorHAnsi"/>
          <w:sz w:val="24"/>
          <w:szCs w:val="24"/>
        </w:rPr>
      </w:pPr>
    </w:p>
    <w:p w14:paraId="78E56034" w14:textId="77777777" w:rsidR="00D97ECA" w:rsidRDefault="00D97ECA" w:rsidP="006E61DD">
      <w:pPr>
        <w:pStyle w:val="Akapitzlist"/>
        <w:numPr>
          <w:ilvl w:val="0"/>
          <w:numId w:val="20"/>
        </w:numPr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Inne: </w:t>
      </w:r>
      <w:r w:rsidRPr="000C5AF7">
        <w:rPr>
          <w:rFonts w:asciiTheme="minorHAnsi" w:hAnsiTheme="minorHAnsi"/>
          <w:sz w:val="24"/>
          <w:szCs w:val="24"/>
        </w:rPr>
        <w:t>…………………………...........................................................................(wskazać inny sposób zdobycia umiejętności)</w:t>
      </w:r>
    </w:p>
    <w:p w14:paraId="12A89BD0" w14:textId="77777777" w:rsidR="00D97ECA" w:rsidRDefault="00D97ECA" w:rsidP="00D97ECA">
      <w:pPr>
        <w:pStyle w:val="Akapitzlist"/>
        <w:ind w:left="644"/>
        <w:jc w:val="both"/>
        <w:rPr>
          <w:rFonts w:asciiTheme="minorHAnsi" w:hAnsiTheme="minorHAnsi"/>
          <w:sz w:val="24"/>
          <w:szCs w:val="24"/>
        </w:rPr>
      </w:pPr>
    </w:p>
    <w:p w14:paraId="052E9283" w14:textId="77777777" w:rsidR="00B7263E" w:rsidRDefault="00B7263E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688DC740" w14:textId="77777777" w:rsidR="00F95A7F" w:rsidRDefault="00F95A7F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05309966" w14:textId="77777777" w:rsidR="00F95A7F" w:rsidRDefault="00F95A7F" w:rsidP="00BA00EA">
      <w:pPr>
        <w:rPr>
          <w:rFonts w:ascii="Calibri" w:hAnsi="Calibri" w:cs="Calibri"/>
          <w:b/>
          <w:bCs/>
          <w:sz w:val="24"/>
          <w:szCs w:val="24"/>
        </w:rPr>
      </w:pPr>
    </w:p>
    <w:p w14:paraId="793AA306" w14:textId="148368C3" w:rsidR="005E6E3E" w:rsidRDefault="00A307B3" w:rsidP="00BA00EA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       </w:t>
      </w:r>
      <w:r w:rsidR="005E6E3E">
        <w:rPr>
          <w:rFonts w:ascii="Calibri" w:hAnsi="Calibri" w:cs="Calibri"/>
          <w:b/>
          <w:bCs/>
          <w:sz w:val="24"/>
          <w:szCs w:val="24"/>
        </w:rPr>
        <w:t>………………………………………………..</w:t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</w:r>
      <w:r w:rsidR="005E6E3E">
        <w:rPr>
          <w:rFonts w:ascii="Calibri" w:hAnsi="Calibri" w:cs="Calibri"/>
          <w:b/>
          <w:bCs/>
          <w:sz w:val="24"/>
          <w:szCs w:val="24"/>
        </w:rPr>
        <w:tab/>
        <w:t>……………………………………………..</w:t>
      </w:r>
    </w:p>
    <w:p w14:paraId="7A011E34" w14:textId="62A6286B" w:rsidR="00A709CF" w:rsidRDefault="005E6E3E" w:rsidP="00BA00EA">
      <w:pPr>
        <w:rPr>
          <w:rFonts w:ascii="Calibri" w:hAnsi="Calibri" w:cs="Calibri"/>
        </w:rPr>
      </w:pPr>
      <w:r w:rsidRPr="005E6E3E">
        <w:rPr>
          <w:rFonts w:ascii="Calibri" w:hAnsi="Calibri" w:cs="Calibri"/>
        </w:rPr>
        <w:tab/>
      </w:r>
      <w:r w:rsidR="00A307B3">
        <w:rPr>
          <w:rFonts w:ascii="Calibri" w:hAnsi="Calibri" w:cs="Calibri"/>
        </w:rPr>
        <w:t xml:space="preserve">       </w:t>
      </w:r>
      <w:r w:rsidRPr="005E6E3E">
        <w:rPr>
          <w:rFonts w:ascii="Calibri" w:hAnsi="Calibri" w:cs="Calibri"/>
        </w:rPr>
        <w:t>(miejscowość i data)</w:t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</w:r>
      <w:r w:rsidRPr="005E6E3E">
        <w:rPr>
          <w:rFonts w:ascii="Calibri" w:hAnsi="Calibri" w:cs="Calibri"/>
        </w:rPr>
        <w:tab/>
        <w:t>(czytelny podpis)</w:t>
      </w:r>
    </w:p>
    <w:sectPr w:rsidR="00A709CF" w:rsidSect="00502AE1">
      <w:headerReference w:type="default" r:id="rId13"/>
      <w:type w:val="continuous"/>
      <w:pgSz w:w="11906" w:h="16838"/>
      <w:pgMar w:top="1135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4C87D4" w14:textId="77777777" w:rsidR="005905EC" w:rsidRDefault="005905EC" w:rsidP="00817A69">
      <w:r>
        <w:separator/>
      </w:r>
    </w:p>
  </w:endnote>
  <w:endnote w:type="continuationSeparator" w:id="0">
    <w:p w14:paraId="3902BA77" w14:textId="77777777" w:rsidR="005905EC" w:rsidRDefault="005905EC" w:rsidP="00817A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218868" w14:textId="77777777" w:rsidR="005905EC" w:rsidRDefault="005905EC" w:rsidP="00817A69">
      <w:r>
        <w:separator/>
      </w:r>
    </w:p>
  </w:footnote>
  <w:footnote w:type="continuationSeparator" w:id="0">
    <w:p w14:paraId="751E58DB" w14:textId="77777777" w:rsidR="005905EC" w:rsidRDefault="005905EC" w:rsidP="00817A69">
      <w:r>
        <w:continuationSeparator/>
      </w:r>
    </w:p>
  </w:footnote>
  <w:footnote w:id="1">
    <w:p w14:paraId="1D3FB6FD" w14:textId="77777777" w:rsidR="00244266" w:rsidRDefault="00244266" w:rsidP="00244266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  <w:footnote w:id="2">
    <w:p w14:paraId="62450932" w14:textId="77777777" w:rsidR="00AE6584" w:rsidRDefault="00AE6584" w:rsidP="00AE6584">
      <w:pPr>
        <w:pStyle w:val="Tekstprzypisudolnego"/>
      </w:pPr>
      <w:r w:rsidRPr="00502AE1">
        <w:rPr>
          <w:rStyle w:val="Odwoanieprzypisudolnego"/>
        </w:rPr>
        <w:sym w:font="Symbol" w:char="F02A"/>
      </w:r>
      <w:r>
        <w:t xml:space="preserve"> </w:t>
      </w:r>
      <w:r w:rsidRPr="00A5065D">
        <w:rPr>
          <w:sz w:val="18"/>
          <w:szCs w:val="18"/>
        </w:rPr>
        <w:t>niewłaściwe skreśli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56D16" w14:textId="05A33CC9" w:rsidR="007F7583" w:rsidRDefault="007F7583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92D468" w14:textId="77777777" w:rsidR="00F95A7F" w:rsidRDefault="00F95A7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36F78" w14:textId="77777777" w:rsidR="00F95A7F" w:rsidRDefault="00F95A7F">
    <w:pPr>
      <w:pStyle w:val="Nagwek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86A15" w14:textId="77777777" w:rsidR="00B7263E" w:rsidRDefault="00B7263E">
    <w:pPr>
      <w:pStyle w:val="Nagwek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6E23D9" w14:textId="77777777" w:rsidR="00D97ECA" w:rsidRDefault="00D97ECA">
    <w:pPr>
      <w:pStyle w:val="Nagwek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B414A" w14:textId="34E60CCE" w:rsidR="00FF75ED" w:rsidRDefault="00FF75E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0388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D6A580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E7D160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08F6C06"/>
    <w:multiLevelType w:val="hybridMultilevel"/>
    <w:tmpl w:val="F080E132"/>
    <w:lvl w:ilvl="0" w:tplc="40488CA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D0A76"/>
    <w:multiLevelType w:val="hybridMultilevel"/>
    <w:tmpl w:val="966E77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91F58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08556D1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0BC782F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28B56D44"/>
    <w:multiLevelType w:val="hybridMultilevel"/>
    <w:tmpl w:val="97A65B92"/>
    <w:lvl w:ilvl="0" w:tplc="C980D890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03060F"/>
    <w:multiLevelType w:val="hybridMultilevel"/>
    <w:tmpl w:val="E8D85F1A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56066F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3866639A"/>
    <w:multiLevelType w:val="hybridMultilevel"/>
    <w:tmpl w:val="5066CE8A"/>
    <w:lvl w:ilvl="0" w:tplc="1A6C22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2D3AEC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48262A30"/>
    <w:multiLevelType w:val="hybridMultilevel"/>
    <w:tmpl w:val="3C9ED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0B50B7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5675BE5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66CF5D71"/>
    <w:multiLevelType w:val="hybridMultilevel"/>
    <w:tmpl w:val="CE14592A"/>
    <w:lvl w:ilvl="0" w:tplc="5F6E8F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C97F79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0DA2C1A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7B4A28E6"/>
    <w:multiLevelType w:val="hybridMultilevel"/>
    <w:tmpl w:val="26E20ED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6"/>
  </w:num>
  <w:num w:numId="2">
    <w:abstractNumId w:val="8"/>
  </w:num>
  <w:num w:numId="3">
    <w:abstractNumId w:val="13"/>
  </w:num>
  <w:num w:numId="4">
    <w:abstractNumId w:val="4"/>
  </w:num>
  <w:num w:numId="5">
    <w:abstractNumId w:val="9"/>
  </w:num>
  <w:num w:numId="6">
    <w:abstractNumId w:val="5"/>
  </w:num>
  <w:num w:numId="7">
    <w:abstractNumId w:val="14"/>
  </w:num>
  <w:num w:numId="8">
    <w:abstractNumId w:val="7"/>
  </w:num>
  <w:num w:numId="9">
    <w:abstractNumId w:val="19"/>
  </w:num>
  <w:num w:numId="10">
    <w:abstractNumId w:val="12"/>
  </w:num>
  <w:num w:numId="11">
    <w:abstractNumId w:val="6"/>
  </w:num>
  <w:num w:numId="12">
    <w:abstractNumId w:val="3"/>
  </w:num>
  <w:num w:numId="13">
    <w:abstractNumId w:val="11"/>
  </w:num>
  <w:num w:numId="14">
    <w:abstractNumId w:val="0"/>
  </w:num>
  <w:num w:numId="15">
    <w:abstractNumId w:val="2"/>
  </w:num>
  <w:num w:numId="16">
    <w:abstractNumId w:val="15"/>
  </w:num>
  <w:num w:numId="17">
    <w:abstractNumId w:val="1"/>
  </w:num>
  <w:num w:numId="18">
    <w:abstractNumId w:val="18"/>
  </w:num>
  <w:num w:numId="19">
    <w:abstractNumId w:val="10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jYwNzY0M7A0sTRV0lEKTi0uzszPAykwqgUA6iDWWywAAAA="/>
  </w:docVars>
  <w:rsids>
    <w:rsidRoot w:val="00817A69"/>
    <w:rsid w:val="00010AD3"/>
    <w:rsid w:val="0006477B"/>
    <w:rsid w:val="00067402"/>
    <w:rsid w:val="0009678A"/>
    <w:rsid w:val="000A6098"/>
    <w:rsid w:val="000C5AF7"/>
    <w:rsid w:val="000F11EC"/>
    <w:rsid w:val="00171A1B"/>
    <w:rsid w:val="0023160C"/>
    <w:rsid w:val="00244266"/>
    <w:rsid w:val="00273101"/>
    <w:rsid w:val="002735CE"/>
    <w:rsid w:val="00292508"/>
    <w:rsid w:val="002F2C5F"/>
    <w:rsid w:val="002F6A5A"/>
    <w:rsid w:val="0031052E"/>
    <w:rsid w:val="00333316"/>
    <w:rsid w:val="00351B61"/>
    <w:rsid w:val="0039430F"/>
    <w:rsid w:val="003D3BD8"/>
    <w:rsid w:val="00403B03"/>
    <w:rsid w:val="004048DF"/>
    <w:rsid w:val="00411205"/>
    <w:rsid w:val="00411F19"/>
    <w:rsid w:val="00415192"/>
    <w:rsid w:val="00424D87"/>
    <w:rsid w:val="00432758"/>
    <w:rsid w:val="004853C0"/>
    <w:rsid w:val="004E02E9"/>
    <w:rsid w:val="00502AE1"/>
    <w:rsid w:val="00524663"/>
    <w:rsid w:val="00574A5B"/>
    <w:rsid w:val="005905EC"/>
    <w:rsid w:val="005C29E3"/>
    <w:rsid w:val="005E6E3E"/>
    <w:rsid w:val="005F5121"/>
    <w:rsid w:val="00650BD7"/>
    <w:rsid w:val="006A01EB"/>
    <w:rsid w:val="006A7747"/>
    <w:rsid w:val="006B6C0E"/>
    <w:rsid w:val="006E61DD"/>
    <w:rsid w:val="00712184"/>
    <w:rsid w:val="00712A8F"/>
    <w:rsid w:val="00746E95"/>
    <w:rsid w:val="007A7457"/>
    <w:rsid w:val="007F7583"/>
    <w:rsid w:val="00817A69"/>
    <w:rsid w:val="00827D46"/>
    <w:rsid w:val="008A0865"/>
    <w:rsid w:val="00902C8C"/>
    <w:rsid w:val="00915173"/>
    <w:rsid w:val="009162D0"/>
    <w:rsid w:val="0093542A"/>
    <w:rsid w:val="009E7091"/>
    <w:rsid w:val="00A13DCD"/>
    <w:rsid w:val="00A307B3"/>
    <w:rsid w:val="00A5065D"/>
    <w:rsid w:val="00A709CF"/>
    <w:rsid w:val="00AC541E"/>
    <w:rsid w:val="00AD640A"/>
    <w:rsid w:val="00AE6584"/>
    <w:rsid w:val="00AF3F57"/>
    <w:rsid w:val="00B433DB"/>
    <w:rsid w:val="00B7263E"/>
    <w:rsid w:val="00B76585"/>
    <w:rsid w:val="00BA00EA"/>
    <w:rsid w:val="00BC59D8"/>
    <w:rsid w:val="00D234DD"/>
    <w:rsid w:val="00D25F5A"/>
    <w:rsid w:val="00D413DB"/>
    <w:rsid w:val="00D47345"/>
    <w:rsid w:val="00D83217"/>
    <w:rsid w:val="00D85843"/>
    <w:rsid w:val="00D97ECA"/>
    <w:rsid w:val="00DD5800"/>
    <w:rsid w:val="00E66E46"/>
    <w:rsid w:val="00EC0748"/>
    <w:rsid w:val="00F04225"/>
    <w:rsid w:val="00F70F72"/>
    <w:rsid w:val="00F95A7F"/>
    <w:rsid w:val="00FA6E97"/>
    <w:rsid w:val="00FB63CA"/>
    <w:rsid w:val="00FE7404"/>
    <w:rsid w:val="00FF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8D3897"/>
  <w15:chartTrackingRefBased/>
  <w15:docId w15:val="{130EFA84-B4B5-4D43-9169-BD05B7AF6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817A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17A69"/>
  </w:style>
  <w:style w:type="paragraph" w:styleId="Stopka">
    <w:name w:val="footer"/>
    <w:basedOn w:val="Normalny"/>
    <w:link w:val="StopkaZnak"/>
    <w:uiPriority w:val="99"/>
    <w:unhideWhenUsed/>
    <w:rsid w:val="00817A69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17A69"/>
  </w:style>
  <w:style w:type="table" w:styleId="Tabela-Siatka">
    <w:name w:val="Table Grid"/>
    <w:basedOn w:val="Standardowy"/>
    <w:uiPriority w:val="39"/>
    <w:rsid w:val="00D234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02C8C"/>
    <w:pPr>
      <w:ind w:left="720"/>
      <w:contextualSpacing/>
    </w:pPr>
  </w:style>
  <w:style w:type="paragraph" w:styleId="Poprawka">
    <w:name w:val="Revision"/>
    <w:hidden/>
    <w:uiPriority w:val="99"/>
    <w:semiHidden/>
    <w:rsid w:val="009151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162D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162D0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162D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2D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2D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33DB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33D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33DB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307B3"/>
    <w:rPr>
      <w:color w:val="0563C1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2AE1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2A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2AE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DC4552-4724-4CCF-A6CE-408E36A88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01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owska Anna</dc:creator>
  <cp:keywords/>
  <dc:description/>
  <cp:lastModifiedBy>Czajka Beata</cp:lastModifiedBy>
  <cp:revision>4</cp:revision>
  <dcterms:created xsi:type="dcterms:W3CDTF">2024-03-01T10:47:00Z</dcterms:created>
  <dcterms:modified xsi:type="dcterms:W3CDTF">2024-03-07T08:34:00Z</dcterms:modified>
</cp:coreProperties>
</file>